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1FBC24" w14:textId="77777777" w:rsidR="00ED1A7E" w:rsidRDefault="00ED1A7E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399215" wp14:editId="151D1C00">
                <wp:simplePos x="0" y="0"/>
                <wp:positionH relativeFrom="column">
                  <wp:posOffset>-533400</wp:posOffset>
                </wp:positionH>
                <wp:positionV relativeFrom="paragraph">
                  <wp:posOffset>100965</wp:posOffset>
                </wp:positionV>
                <wp:extent cx="6248400" cy="542925"/>
                <wp:effectExtent l="0" t="0" r="19050" b="28575"/>
                <wp:wrapNone/>
                <wp:docPr id="3" name="مستطيل مستدير الزوايا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5429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192DB7" w14:textId="2B209190" w:rsidR="003277E0" w:rsidRPr="00BB05B6" w:rsidRDefault="00BB05B6" w:rsidP="00BB05B6">
                            <w:pPr>
                              <w:shd w:val="clear" w:color="auto" w:fill="D9D9D9" w:themeFill="background1" w:themeFillShade="D9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ED1A7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  <w:t>Orientation of students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to the course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399215" id="مستطيل مستدير الزوايا 3" o:spid="_x0000_s1026" style="position:absolute;left:0;text-align:left;margin-left:-42pt;margin-top:7.95pt;width:492pt;height:4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" fillcolor="#d8d8d8 [2732]" strokecolor="#f79646 [3209]" strokeweight="2pt">
                <v:textbox>
                  <w:txbxContent>
                    <w:p w14:paraId="59192DB7" w14:textId="2B209190" w:rsidR="003277E0" w:rsidRPr="00BB05B6" w:rsidRDefault="00BB05B6" w:rsidP="00BB05B6">
                      <w:pPr>
                        <w:shd w:val="clear" w:color="auto" w:fill="D9D9D9" w:themeFill="background1" w:themeFillShade="D9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 w:rsidRPr="00ED1A7E"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  <w:t>Orientation of students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  <w:t xml:space="preserve"> to the course specificatio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2818DB1" w14:textId="77777777" w:rsidR="00ED1A7E" w:rsidRDefault="00ED1A7E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2F258642" w14:textId="77777777" w:rsidR="00ED1A7E" w:rsidRDefault="00ED1A7E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4D9C6C57" w14:textId="7E93E00A" w:rsidR="008916EF" w:rsidRPr="00ED1A7E" w:rsidRDefault="008916EF" w:rsidP="00BB05B6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Course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……</w:t>
      </w:r>
      <w:r w:rsidR="00BB05B6" w:rsidRPr="00BB05B6">
        <w:rPr>
          <w:rFonts w:asciiTheme="majorBidi" w:hAnsiTheme="majorBidi" w:cstheme="majorBidi"/>
          <w:sz w:val="28"/>
          <w:szCs w:val="28"/>
        </w:rPr>
        <w:t xml:space="preserve"> </w:t>
      </w:r>
      <w:r w:rsidR="00BB05B6">
        <w:rPr>
          <w:rFonts w:asciiTheme="majorBidi" w:hAnsiTheme="majorBidi" w:cstheme="majorBidi"/>
          <w:sz w:val="28"/>
          <w:szCs w:val="28"/>
        </w:rPr>
        <w:t>…………………………………………………………</w:t>
      </w:r>
      <w:proofErr w:type="gramEnd"/>
    </w:p>
    <w:p w14:paraId="04F521B2" w14:textId="2B959AAE" w:rsidR="008916EF" w:rsidRPr="00ED1A7E" w:rsidRDefault="008916EF" w:rsidP="00BB05B6">
      <w:pPr>
        <w:jc w:val="right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Code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...</w:t>
      </w:r>
      <w:r w:rsidR="00BB05B6">
        <w:rPr>
          <w:rFonts w:asciiTheme="majorBidi" w:hAnsiTheme="majorBidi" w:cstheme="majorBidi"/>
          <w:sz w:val="28"/>
          <w:szCs w:val="28"/>
        </w:rPr>
        <w:t>......................................................................................................</w:t>
      </w:r>
      <w:proofErr w:type="gramEnd"/>
    </w:p>
    <w:p w14:paraId="4B1A6635" w14:textId="55C25AE0" w:rsidR="008916EF" w:rsidRPr="00ED1A7E" w:rsidRDefault="008916EF" w:rsidP="00BB05B6">
      <w:pPr>
        <w:jc w:val="right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Level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…</w:t>
      </w:r>
      <w:r w:rsidR="00BB05B6">
        <w:rPr>
          <w:rFonts w:asciiTheme="majorBidi" w:hAnsiTheme="majorBidi" w:cstheme="majorBidi"/>
          <w:sz w:val="28"/>
          <w:szCs w:val="28"/>
        </w:rPr>
        <w:t>..</w:t>
      </w:r>
      <w:r w:rsidR="00ED1A7E">
        <w:rPr>
          <w:rFonts w:asciiTheme="majorBidi" w:hAnsiTheme="majorBidi" w:cstheme="majorBidi"/>
          <w:sz w:val="28"/>
          <w:szCs w:val="28"/>
        </w:rPr>
        <w:t>…………………………………………………………...</w:t>
      </w:r>
      <w:proofErr w:type="gramEnd"/>
    </w:p>
    <w:p w14:paraId="4ECFD01A" w14:textId="7FDD74DA" w:rsidR="008916EF" w:rsidRPr="00ED1A7E" w:rsidRDefault="008916EF" w:rsidP="00BB05B6">
      <w:pPr>
        <w:jc w:val="right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Year/ semester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…</w:t>
      </w:r>
      <w:r w:rsidR="00BB05B6">
        <w:rPr>
          <w:rFonts w:asciiTheme="majorBidi" w:hAnsiTheme="majorBidi" w:cstheme="majorBidi"/>
          <w:sz w:val="28"/>
          <w:szCs w:val="28"/>
        </w:rPr>
        <w:t>……………………….</w:t>
      </w:r>
      <w:r w:rsidR="00ED1A7E">
        <w:rPr>
          <w:rFonts w:asciiTheme="majorBidi" w:hAnsiTheme="majorBidi" w:cstheme="majorBidi"/>
          <w:sz w:val="28"/>
          <w:szCs w:val="28"/>
        </w:rPr>
        <w:t>………………………….</w:t>
      </w:r>
      <w:proofErr w:type="gramEnd"/>
    </w:p>
    <w:p w14:paraId="156F4EEA" w14:textId="590059A1" w:rsidR="008916EF" w:rsidRPr="00ED1A7E" w:rsidRDefault="008916EF" w:rsidP="00BB05B6">
      <w:pPr>
        <w:jc w:val="right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Date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…</w:t>
      </w:r>
      <w:r w:rsidR="00BB05B6">
        <w:rPr>
          <w:rFonts w:asciiTheme="majorBidi" w:hAnsiTheme="majorBidi" w:cstheme="majorBidi"/>
          <w:sz w:val="28"/>
          <w:szCs w:val="28"/>
        </w:rPr>
        <w:t>…………………</w:t>
      </w:r>
      <w:r w:rsidR="00ED1A7E">
        <w:rPr>
          <w:rFonts w:asciiTheme="majorBidi" w:hAnsiTheme="majorBidi" w:cstheme="majorBidi"/>
          <w:sz w:val="28"/>
          <w:szCs w:val="28"/>
        </w:rPr>
        <w:t>………………………………………………….</w:t>
      </w:r>
      <w:proofErr w:type="gramEnd"/>
    </w:p>
    <w:p w14:paraId="6A3315D6" w14:textId="6A6A3722" w:rsidR="008916EF" w:rsidRPr="00ED1A7E" w:rsidRDefault="00E51DAC" w:rsidP="00BB05B6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</w:t>
      </w:r>
      <w:r w:rsidRPr="00E51DAC">
        <w:rPr>
          <w:rFonts w:asciiTheme="majorBidi" w:hAnsiTheme="majorBidi" w:cstheme="majorBidi"/>
          <w:b/>
          <w:bCs/>
          <w:sz w:val="28"/>
          <w:szCs w:val="28"/>
        </w:rPr>
        <w:t>ourse instructor</w:t>
      </w:r>
      <w:proofErr w:type="gramStart"/>
      <w:r w:rsidRPr="00E51DAC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.....</w:t>
      </w:r>
      <w:r w:rsidR="00BB05B6">
        <w:rPr>
          <w:rFonts w:asciiTheme="majorBidi" w:hAnsiTheme="majorBidi" w:cstheme="majorBidi"/>
          <w:sz w:val="28"/>
          <w:szCs w:val="28"/>
        </w:rPr>
        <w:t>...............................</w:t>
      </w:r>
      <w:r w:rsidR="00ED1A7E">
        <w:rPr>
          <w:rFonts w:asciiTheme="majorBidi" w:hAnsiTheme="majorBidi" w:cstheme="majorBidi"/>
          <w:sz w:val="28"/>
          <w:szCs w:val="28"/>
        </w:rPr>
        <w:t>............................................</w:t>
      </w:r>
      <w:proofErr w:type="gramEnd"/>
    </w:p>
    <w:p w14:paraId="44D9A0BD" w14:textId="0ECD2176" w:rsidR="00017502" w:rsidRPr="00E51DAC" w:rsidRDefault="00E51DAC" w:rsidP="00BB05B6">
      <w:pPr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    </w:t>
      </w:r>
      <w:r w:rsidR="00017502" w:rsidRPr="00E51DAC">
        <w:rPr>
          <w:rFonts w:asciiTheme="majorBidi" w:hAnsiTheme="majorBidi" w:cstheme="majorBidi"/>
          <w:b/>
          <w:bCs/>
          <w:sz w:val="28"/>
          <w:szCs w:val="28"/>
        </w:rPr>
        <w:t>The course description,</w:t>
      </w:r>
      <w:r w:rsidR="00BB05B6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17502" w:rsidRPr="00E51DAC">
        <w:rPr>
          <w:rFonts w:asciiTheme="majorBidi" w:hAnsiTheme="majorBidi" w:cstheme="majorBidi"/>
          <w:b/>
          <w:bCs/>
          <w:sz w:val="28"/>
          <w:szCs w:val="28"/>
        </w:rPr>
        <w:t xml:space="preserve">specification and </w:t>
      </w:r>
      <w:r w:rsidR="00ED1A7E" w:rsidRPr="00E51DAC">
        <w:rPr>
          <w:rFonts w:asciiTheme="majorBidi" w:hAnsiTheme="majorBidi" w:cstheme="majorBidi"/>
          <w:b/>
          <w:bCs/>
          <w:sz w:val="28"/>
          <w:szCs w:val="28"/>
        </w:rPr>
        <w:t>contents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were explained. Also</w:t>
      </w:r>
      <w:r w:rsidR="00BB05B6">
        <w:rPr>
          <w:rFonts w:asciiTheme="majorBidi" w:hAnsiTheme="majorBidi" w:cstheme="majorBidi"/>
          <w:b/>
          <w:bCs/>
          <w:sz w:val="28"/>
          <w:szCs w:val="28"/>
        </w:rPr>
        <w:t>,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t</w:t>
      </w:r>
      <w:r w:rsidR="00017502" w:rsidRPr="00E51DAC">
        <w:rPr>
          <w:rFonts w:asciiTheme="majorBidi" w:hAnsiTheme="majorBidi" w:cstheme="majorBidi"/>
          <w:b/>
          <w:bCs/>
          <w:sz w:val="28"/>
          <w:szCs w:val="28"/>
        </w:rPr>
        <w:t xml:space="preserve">he orientation included the following: </w:t>
      </w:r>
    </w:p>
    <w:p w14:paraId="6BF83F02" w14:textId="1786861A" w:rsidR="00017502" w:rsidRPr="00E51DAC" w:rsidRDefault="00017502" w:rsidP="008916EF">
      <w:pPr>
        <w:jc w:val="right"/>
        <w:rPr>
          <w:rFonts w:asciiTheme="majorBidi" w:hAnsiTheme="majorBidi" w:cstheme="majorBidi"/>
          <w:sz w:val="28"/>
          <w:szCs w:val="28"/>
        </w:rPr>
      </w:pPr>
      <w:r w:rsidRPr="00E51DAC">
        <w:rPr>
          <w:rFonts w:asciiTheme="majorBidi" w:hAnsiTheme="majorBidi" w:cstheme="majorBidi"/>
          <w:sz w:val="28"/>
          <w:szCs w:val="28"/>
        </w:rPr>
        <w:t>1-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E51DAC">
        <w:rPr>
          <w:rFonts w:asciiTheme="majorBidi" w:hAnsiTheme="majorBidi" w:cstheme="majorBidi"/>
          <w:sz w:val="28"/>
          <w:szCs w:val="28"/>
        </w:rPr>
        <w:t xml:space="preserve">Course identification and general information </w:t>
      </w:r>
    </w:p>
    <w:p w14:paraId="2D963374" w14:textId="77777777" w:rsidR="00017502" w:rsidRPr="00E51DAC" w:rsidRDefault="00017502" w:rsidP="008916EF">
      <w:pPr>
        <w:jc w:val="right"/>
        <w:rPr>
          <w:rFonts w:asciiTheme="majorBidi" w:hAnsiTheme="majorBidi" w:cstheme="majorBidi"/>
          <w:sz w:val="28"/>
          <w:szCs w:val="28"/>
        </w:rPr>
      </w:pPr>
      <w:r w:rsidRPr="00E51DAC">
        <w:rPr>
          <w:rFonts w:asciiTheme="majorBidi" w:hAnsiTheme="majorBidi" w:cstheme="majorBidi"/>
          <w:sz w:val="28"/>
          <w:szCs w:val="28"/>
        </w:rPr>
        <w:t xml:space="preserve">2- Objectives of course </w:t>
      </w:r>
    </w:p>
    <w:p w14:paraId="69FF64B2" w14:textId="5C03A58D" w:rsidR="003277E0" w:rsidRDefault="00017502" w:rsidP="008916EF">
      <w:pPr>
        <w:jc w:val="right"/>
        <w:rPr>
          <w:rFonts w:asciiTheme="majorBidi" w:hAnsiTheme="majorBidi" w:cstheme="majorBidi"/>
          <w:sz w:val="28"/>
          <w:szCs w:val="28"/>
        </w:rPr>
      </w:pPr>
      <w:r w:rsidRPr="00E51DAC">
        <w:rPr>
          <w:rFonts w:asciiTheme="majorBidi" w:hAnsiTheme="majorBidi" w:cstheme="majorBidi"/>
          <w:sz w:val="28"/>
          <w:szCs w:val="28"/>
        </w:rPr>
        <w:t xml:space="preserve">3- </w:t>
      </w:r>
      <w:r w:rsidR="00BB05B6">
        <w:rPr>
          <w:rFonts w:asciiTheme="majorBidi" w:hAnsiTheme="majorBidi" w:cstheme="majorBidi"/>
          <w:sz w:val="28"/>
          <w:szCs w:val="28"/>
        </w:rPr>
        <w:t xml:space="preserve">Course </w:t>
      </w:r>
      <w:r w:rsidR="003277E0">
        <w:rPr>
          <w:rFonts w:asciiTheme="majorBidi" w:hAnsiTheme="majorBidi" w:cstheme="majorBidi"/>
          <w:sz w:val="28"/>
          <w:szCs w:val="28"/>
        </w:rPr>
        <w:t>duration</w:t>
      </w:r>
      <w:proofErr w:type="gramStart"/>
      <w:r w:rsidR="003277E0">
        <w:rPr>
          <w:rFonts w:asciiTheme="majorBidi" w:hAnsiTheme="majorBidi" w:cstheme="majorBidi"/>
          <w:sz w:val="28"/>
          <w:szCs w:val="28"/>
        </w:rPr>
        <w:t>./</w:t>
      </w:r>
      <w:proofErr w:type="gramEnd"/>
      <w:r w:rsidR="003277E0">
        <w:rPr>
          <w:rFonts w:asciiTheme="majorBidi" w:hAnsiTheme="majorBidi" w:cstheme="majorBidi"/>
          <w:sz w:val="28"/>
          <w:szCs w:val="28"/>
        </w:rPr>
        <w:t xml:space="preserve"> main location</w:t>
      </w:r>
    </w:p>
    <w:p w14:paraId="3BA1D70A" w14:textId="35715A68" w:rsidR="003277E0" w:rsidRDefault="003277E0" w:rsidP="00BB05B6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4. </w:t>
      </w:r>
      <w:r w:rsidR="00BB05B6">
        <w:rPr>
          <w:rFonts w:asciiTheme="majorBidi" w:hAnsiTheme="majorBidi" w:cstheme="majorBidi"/>
          <w:sz w:val="28"/>
          <w:szCs w:val="28"/>
        </w:rPr>
        <w:t xml:space="preserve">Course </w:t>
      </w:r>
      <w:r>
        <w:rPr>
          <w:rFonts w:asciiTheme="majorBidi" w:hAnsiTheme="majorBidi" w:cstheme="majorBidi"/>
          <w:sz w:val="28"/>
          <w:szCs w:val="28"/>
        </w:rPr>
        <w:t xml:space="preserve">credit </w:t>
      </w:r>
      <w:bookmarkStart w:id="0" w:name="_GoBack"/>
      <w:bookmarkEnd w:id="0"/>
      <w:r>
        <w:rPr>
          <w:rFonts w:asciiTheme="majorBidi" w:hAnsiTheme="majorBidi" w:cstheme="majorBidi"/>
          <w:sz w:val="28"/>
          <w:szCs w:val="28"/>
        </w:rPr>
        <w:t>hours.</w:t>
      </w:r>
    </w:p>
    <w:p w14:paraId="7640A934" w14:textId="0C3BA289" w:rsidR="00017502" w:rsidRPr="00E51DAC" w:rsidRDefault="003277E0" w:rsidP="008916EF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5- </w:t>
      </w:r>
      <w:proofErr w:type="gramStart"/>
      <w:r w:rsidR="00BB05B6">
        <w:rPr>
          <w:rFonts w:asciiTheme="majorBidi" w:hAnsiTheme="majorBidi" w:cstheme="majorBidi"/>
          <w:sz w:val="28"/>
          <w:szCs w:val="28"/>
        </w:rPr>
        <w:t xml:space="preserve">Topics  </w:t>
      </w:r>
      <w:r>
        <w:rPr>
          <w:rFonts w:asciiTheme="majorBidi" w:hAnsiTheme="majorBidi" w:cstheme="majorBidi"/>
          <w:sz w:val="28"/>
          <w:szCs w:val="28"/>
        </w:rPr>
        <w:t>to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be covered </w:t>
      </w:r>
      <w:r w:rsidR="00017502" w:rsidRPr="00E51DAC">
        <w:rPr>
          <w:rFonts w:asciiTheme="majorBidi" w:hAnsiTheme="majorBidi" w:cstheme="majorBidi"/>
          <w:sz w:val="28"/>
          <w:szCs w:val="28"/>
        </w:rPr>
        <w:t xml:space="preserve"> </w:t>
      </w:r>
    </w:p>
    <w:p w14:paraId="29A81558" w14:textId="637C6D63" w:rsidR="00017502" w:rsidRPr="00E51DAC" w:rsidRDefault="003277E0" w:rsidP="008916EF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6</w:t>
      </w:r>
      <w:r w:rsidR="00017502" w:rsidRPr="00E51DAC">
        <w:rPr>
          <w:rFonts w:asciiTheme="majorBidi" w:hAnsiTheme="majorBidi" w:cstheme="majorBidi"/>
          <w:sz w:val="28"/>
          <w:szCs w:val="28"/>
        </w:rPr>
        <w:t xml:space="preserve">- </w:t>
      </w:r>
      <w:r w:rsidR="00BB05B6" w:rsidRPr="00E51DAC">
        <w:rPr>
          <w:rFonts w:asciiTheme="majorBidi" w:hAnsiTheme="majorBidi" w:cstheme="majorBidi"/>
          <w:sz w:val="28"/>
          <w:szCs w:val="28"/>
        </w:rPr>
        <w:t xml:space="preserve">Course </w:t>
      </w:r>
      <w:r w:rsidR="00017502" w:rsidRPr="00E51DAC">
        <w:rPr>
          <w:rFonts w:asciiTheme="majorBidi" w:hAnsiTheme="majorBidi" w:cstheme="majorBidi"/>
          <w:sz w:val="28"/>
          <w:szCs w:val="28"/>
        </w:rPr>
        <w:t xml:space="preserve">learning outcome </w:t>
      </w:r>
    </w:p>
    <w:p w14:paraId="3047A8B6" w14:textId="5D3F0E6B" w:rsidR="00017502" w:rsidRPr="00E51DAC" w:rsidRDefault="003277E0" w:rsidP="008916EF">
      <w:pPr>
        <w:jc w:val="right"/>
        <w:rPr>
          <w:rFonts w:asciiTheme="majorBidi" w:hAnsiTheme="majorBidi" w:cstheme="majorBidi"/>
          <w:sz w:val="28"/>
          <w:szCs w:val="28"/>
        </w:rPr>
      </w:pPr>
      <w:proofErr w:type="gramStart"/>
      <w:r>
        <w:rPr>
          <w:rFonts w:asciiTheme="majorBidi" w:hAnsiTheme="majorBidi" w:cstheme="majorBidi"/>
          <w:sz w:val="28"/>
          <w:szCs w:val="28"/>
        </w:rPr>
        <w:t>7</w:t>
      </w:r>
      <w:r w:rsidR="00017502" w:rsidRPr="00E51DAC">
        <w:rPr>
          <w:rFonts w:asciiTheme="majorBidi" w:hAnsiTheme="majorBidi" w:cstheme="majorBidi"/>
          <w:sz w:val="28"/>
          <w:szCs w:val="28"/>
        </w:rPr>
        <w:t xml:space="preserve">- 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BB05B6">
        <w:rPr>
          <w:rFonts w:asciiTheme="majorBidi" w:hAnsiTheme="majorBidi" w:cstheme="majorBidi"/>
          <w:sz w:val="28"/>
          <w:szCs w:val="28"/>
        </w:rPr>
        <w:t>Course</w:t>
      </w:r>
      <w:proofErr w:type="gramEnd"/>
      <w:r w:rsidR="00BB05B6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assessment methods / Time</w:t>
      </w:r>
      <w:r w:rsidRPr="00E51DAC">
        <w:rPr>
          <w:rFonts w:asciiTheme="majorBidi" w:hAnsiTheme="majorBidi" w:cstheme="majorBidi"/>
          <w:sz w:val="28"/>
          <w:szCs w:val="28"/>
        </w:rPr>
        <w:t xml:space="preserve"> </w:t>
      </w:r>
      <w:r w:rsidR="00017502" w:rsidRPr="00E51DAC">
        <w:rPr>
          <w:rFonts w:asciiTheme="majorBidi" w:hAnsiTheme="majorBidi" w:cstheme="majorBidi"/>
          <w:sz w:val="28"/>
          <w:szCs w:val="28"/>
        </w:rPr>
        <w:t>Schedule of asses</w:t>
      </w:r>
      <w:r>
        <w:rPr>
          <w:rFonts w:asciiTheme="majorBidi" w:hAnsiTheme="majorBidi" w:cstheme="majorBidi"/>
          <w:sz w:val="28"/>
          <w:szCs w:val="28"/>
        </w:rPr>
        <w:t xml:space="preserve">sment tasks </w:t>
      </w:r>
    </w:p>
    <w:p w14:paraId="48201C7E" w14:textId="5AFEDD66" w:rsidR="00017502" w:rsidRPr="00E51DAC" w:rsidRDefault="003277E0" w:rsidP="008916EF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8</w:t>
      </w:r>
      <w:r w:rsidR="00017502" w:rsidRPr="00E51DAC">
        <w:rPr>
          <w:rFonts w:asciiTheme="majorBidi" w:hAnsiTheme="majorBidi" w:cstheme="majorBidi"/>
          <w:sz w:val="28"/>
          <w:szCs w:val="28"/>
        </w:rPr>
        <w:t>- Learning resources</w:t>
      </w:r>
      <w:r>
        <w:rPr>
          <w:rFonts w:asciiTheme="majorBidi" w:hAnsiTheme="majorBidi" w:cstheme="majorBidi"/>
          <w:sz w:val="28"/>
          <w:szCs w:val="28"/>
        </w:rPr>
        <w:t>.</w:t>
      </w:r>
      <w:r w:rsidR="00017502" w:rsidRPr="00E51DAC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/</w:t>
      </w:r>
      <w:r w:rsidRPr="003277E0">
        <w:rPr>
          <w:rFonts w:asciiTheme="majorBidi" w:hAnsiTheme="majorBidi" w:cstheme="majorBidi"/>
          <w:sz w:val="28"/>
          <w:szCs w:val="28"/>
        </w:rPr>
        <w:t xml:space="preserve"> </w:t>
      </w:r>
      <w:r w:rsidRPr="00E51DAC">
        <w:rPr>
          <w:rFonts w:asciiTheme="majorBidi" w:hAnsiTheme="majorBidi" w:cstheme="majorBidi"/>
          <w:sz w:val="28"/>
          <w:szCs w:val="28"/>
        </w:rPr>
        <w:t>Facilities required</w:t>
      </w:r>
    </w:p>
    <w:p w14:paraId="12F1E777" w14:textId="778B0770" w:rsidR="00017502" w:rsidRPr="00ED1A7E" w:rsidRDefault="003277E0" w:rsidP="008916EF">
      <w:pPr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9</w:t>
      </w:r>
      <w:r w:rsidR="00ED1A7E" w:rsidRPr="00E51DAC">
        <w:rPr>
          <w:rFonts w:asciiTheme="majorBidi" w:hAnsiTheme="majorBidi" w:cstheme="majorBidi"/>
          <w:sz w:val="28"/>
          <w:szCs w:val="28"/>
        </w:rPr>
        <w:t xml:space="preserve">- </w:t>
      </w:r>
      <w:r w:rsidR="00BB05B6">
        <w:rPr>
          <w:rFonts w:asciiTheme="majorBidi" w:hAnsiTheme="majorBidi" w:cstheme="majorBidi"/>
          <w:sz w:val="28"/>
          <w:szCs w:val="28"/>
        </w:rPr>
        <w:t xml:space="preserve">If </w:t>
      </w:r>
      <w:r>
        <w:rPr>
          <w:rFonts w:asciiTheme="majorBidi" w:hAnsiTheme="majorBidi" w:cstheme="majorBidi"/>
          <w:sz w:val="28"/>
          <w:szCs w:val="28"/>
        </w:rPr>
        <w:t xml:space="preserve">the course </w:t>
      </w:r>
      <w:r w:rsidR="00C61FD2">
        <w:rPr>
          <w:rFonts w:asciiTheme="majorBidi" w:hAnsiTheme="majorBidi" w:cstheme="majorBidi"/>
          <w:sz w:val="28"/>
          <w:szCs w:val="28"/>
        </w:rPr>
        <w:t xml:space="preserve">is </w:t>
      </w:r>
      <w:proofErr w:type="gramStart"/>
      <w:r w:rsidR="00C61FD2">
        <w:rPr>
          <w:rFonts w:asciiTheme="majorBidi" w:hAnsiTheme="majorBidi" w:cstheme="majorBidi"/>
          <w:sz w:val="28"/>
          <w:szCs w:val="28"/>
        </w:rPr>
        <w:t xml:space="preserve">prerequisite 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C61FD2">
        <w:rPr>
          <w:rFonts w:asciiTheme="majorBidi" w:hAnsiTheme="majorBidi" w:cstheme="majorBidi"/>
          <w:sz w:val="28"/>
          <w:szCs w:val="28"/>
        </w:rPr>
        <w:t>for</w:t>
      </w:r>
      <w:proofErr w:type="gramEnd"/>
      <w:r w:rsidR="00C61FD2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 other courses </w:t>
      </w:r>
    </w:p>
    <w:p w14:paraId="654983F7" w14:textId="42BBD232" w:rsidR="00ED1A7E" w:rsidRDefault="003277E0" w:rsidP="008916EF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10</w:t>
      </w:r>
      <w:r w:rsidR="00017502" w:rsidRPr="00E51DAC">
        <w:rPr>
          <w:rFonts w:asciiTheme="majorBidi" w:hAnsiTheme="majorBidi" w:cstheme="majorBidi"/>
          <w:sz w:val="28"/>
          <w:szCs w:val="28"/>
        </w:rPr>
        <w:t xml:space="preserve">- </w:t>
      </w:r>
      <w:r w:rsidR="00BB05B6" w:rsidRPr="00E51DAC">
        <w:rPr>
          <w:rFonts w:asciiTheme="majorBidi" w:hAnsiTheme="majorBidi" w:cstheme="majorBidi"/>
          <w:sz w:val="28"/>
          <w:szCs w:val="28"/>
        </w:rPr>
        <w:t xml:space="preserve">Course </w:t>
      </w:r>
      <w:r w:rsidR="00017502" w:rsidRPr="00E51DAC">
        <w:rPr>
          <w:rFonts w:asciiTheme="majorBidi" w:hAnsiTheme="majorBidi" w:cstheme="majorBidi"/>
          <w:sz w:val="28"/>
          <w:szCs w:val="28"/>
        </w:rPr>
        <w:t>evalu</w:t>
      </w:r>
      <w:r w:rsidR="00ED1A7E" w:rsidRPr="00E51DAC">
        <w:rPr>
          <w:rFonts w:asciiTheme="majorBidi" w:hAnsiTheme="majorBidi" w:cstheme="majorBidi"/>
          <w:sz w:val="28"/>
          <w:szCs w:val="28"/>
        </w:rPr>
        <w:t xml:space="preserve">ation and improvement processes </w:t>
      </w:r>
    </w:p>
    <w:p w14:paraId="7D678FD1" w14:textId="367855B7" w:rsidR="003277E0" w:rsidRPr="00E51DAC" w:rsidRDefault="003277E0" w:rsidP="008916EF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11- </w:t>
      </w:r>
      <w:r w:rsidR="00BB05B6">
        <w:rPr>
          <w:rFonts w:asciiTheme="majorBidi" w:hAnsiTheme="majorBidi" w:cstheme="majorBidi"/>
          <w:sz w:val="28"/>
          <w:szCs w:val="28"/>
        </w:rPr>
        <w:t xml:space="preserve">Staff </w:t>
      </w:r>
      <w:r>
        <w:rPr>
          <w:rFonts w:asciiTheme="majorBidi" w:hAnsiTheme="majorBidi" w:cstheme="majorBidi"/>
          <w:sz w:val="28"/>
          <w:szCs w:val="28"/>
        </w:rPr>
        <w:t xml:space="preserve">participating in teaching the course </w:t>
      </w:r>
    </w:p>
    <w:p w14:paraId="50587C5D" w14:textId="77777777" w:rsidR="00ED1A7E" w:rsidRDefault="00ED1A7E" w:rsidP="008916EF">
      <w:pPr>
        <w:jc w:val="right"/>
        <w:rPr>
          <w:rFonts w:asciiTheme="majorBidi" w:hAnsiTheme="majorBidi" w:cstheme="majorBidi"/>
          <w:b/>
          <w:bCs/>
          <w:sz w:val="28"/>
          <w:szCs w:val="28"/>
        </w:rPr>
      </w:pPr>
    </w:p>
    <w:p w14:paraId="58E0E222" w14:textId="417D12B7" w:rsidR="003277E0" w:rsidRPr="008916EF" w:rsidRDefault="008916EF" w:rsidP="00BB05B6">
      <w:pPr>
        <w:jc w:val="right"/>
        <w:rPr>
          <w:rFonts w:asciiTheme="majorBidi" w:hAnsiTheme="majorBidi" w:cstheme="majorBidi"/>
          <w:b/>
          <w:bCs/>
          <w:sz w:val="36"/>
          <w:szCs w:val="36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01"/>
        <w:gridCol w:w="2055"/>
        <w:gridCol w:w="3608"/>
        <w:gridCol w:w="532"/>
      </w:tblGrid>
      <w:tr w:rsidR="00B07253" w14:paraId="6D29E2C0" w14:textId="77777777" w:rsidTr="00BB05B6">
        <w:tc>
          <w:tcPr>
            <w:tcW w:w="2101" w:type="dxa"/>
            <w:shd w:val="clear" w:color="auto" w:fill="D9D9D9" w:themeFill="background1" w:themeFillShade="D9"/>
          </w:tcPr>
          <w:p w14:paraId="4650279D" w14:textId="77777777" w:rsidR="00ED1A7E" w:rsidRPr="00ED1A7E" w:rsidRDefault="00ED1A7E" w:rsidP="00ED1A7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1A7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ignature</w:t>
            </w:r>
          </w:p>
        </w:tc>
        <w:tc>
          <w:tcPr>
            <w:tcW w:w="2055" w:type="dxa"/>
            <w:shd w:val="clear" w:color="auto" w:fill="D9D9D9" w:themeFill="background1" w:themeFillShade="D9"/>
          </w:tcPr>
          <w:p w14:paraId="0C0C9625" w14:textId="77777777" w:rsidR="00ED1A7E" w:rsidRPr="00ED1A7E" w:rsidRDefault="00ED1A7E" w:rsidP="00ED1A7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1A7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3608" w:type="dxa"/>
            <w:shd w:val="clear" w:color="auto" w:fill="D9D9D9" w:themeFill="background1" w:themeFillShade="D9"/>
          </w:tcPr>
          <w:p w14:paraId="59E8B054" w14:textId="77777777" w:rsidR="00ED1A7E" w:rsidRPr="00ED1A7E" w:rsidRDefault="00ED1A7E" w:rsidP="00ED1A7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1A7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532" w:type="dxa"/>
            <w:shd w:val="clear" w:color="auto" w:fill="D9D9D9" w:themeFill="background1" w:themeFillShade="D9"/>
          </w:tcPr>
          <w:p w14:paraId="4EC16AC5" w14:textId="21AA3654" w:rsidR="00ED1A7E" w:rsidRPr="00ED1A7E" w:rsidRDefault="00BB05B6" w:rsidP="00ED1A7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#</w:t>
            </w:r>
          </w:p>
        </w:tc>
      </w:tr>
      <w:tr w:rsidR="00B07253" w14:paraId="50D4005D" w14:textId="77777777" w:rsidTr="00BB05B6">
        <w:tc>
          <w:tcPr>
            <w:tcW w:w="2101" w:type="dxa"/>
          </w:tcPr>
          <w:p w14:paraId="7AECE21F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6CABC18F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142D865C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31883131" w14:textId="77777777" w:rsidR="00ED1A7E" w:rsidRPr="00E51DAC" w:rsidRDefault="00ED1A7E" w:rsidP="00ED1A7E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B07253" w14:paraId="194725AF" w14:textId="77777777" w:rsidTr="00BB05B6">
        <w:tc>
          <w:tcPr>
            <w:tcW w:w="2101" w:type="dxa"/>
          </w:tcPr>
          <w:p w14:paraId="701EC846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67F6131F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66488977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07CE8814" w14:textId="77777777" w:rsidR="00ED1A7E" w:rsidRPr="00E51DAC" w:rsidRDefault="00ED1A7E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  <w:tr w:rsidR="00B07253" w14:paraId="3149673F" w14:textId="77777777" w:rsidTr="00BB05B6">
        <w:tc>
          <w:tcPr>
            <w:tcW w:w="2101" w:type="dxa"/>
          </w:tcPr>
          <w:p w14:paraId="597D69D0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3B513617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3594EEEA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2D9E69B1" w14:textId="77777777" w:rsidR="00ED1A7E" w:rsidRPr="00E51DAC" w:rsidRDefault="00ED1A7E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</w:tr>
      <w:tr w:rsidR="00B07253" w14:paraId="474B3F89" w14:textId="77777777" w:rsidTr="00BB05B6">
        <w:tc>
          <w:tcPr>
            <w:tcW w:w="2101" w:type="dxa"/>
          </w:tcPr>
          <w:p w14:paraId="680A9B59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79F69FC3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055BF467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33BBD0EF" w14:textId="77777777" w:rsidR="00ED1A7E" w:rsidRPr="00E51DAC" w:rsidRDefault="00ED1A7E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B07253" w14:paraId="089BF92E" w14:textId="77777777" w:rsidTr="00BB05B6">
        <w:tc>
          <w:tcPr>
            <w:tcW w:w="2101" w:type="dxa"/>
          </w:tcPr>
          <w:p w14:paraId="2CD13506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70EC013E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28F88E1A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6270488B" w14:textId="77777777" w:rsidR="00ED1A7E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</w:tr>
      <w:tr w:rsidR="00B07253" w14:paraId="4D3C121E" w14:textId="77777777" w:rsidTr="00BB05B6">
        <w:tc>
          <w:tcPr>
            <w:tcW w:w="2101" w:type="dxa"/>
          </w:tcPr>
          <w:p w14:paraId="62B316C7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0B7DAB8F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6F2B4990" w14:textId="77777777" w:rsidR="00ED1A7E" w:rsidRDefault="00ED1A7E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6AB2177D" w14:textId="77777777" w:rsidR="00ED1A7E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6</w:t>
            </w:r>
          </w:p>
        </w:tc>
      </w:tr>
      <w:tr w:rsidR="00B07253" w14:paraId="425681F7" w14:textId="77777777" w:rsidTr="00BB05B6">
        <w:tc>
          <w:tcPr>
            <w:tcW w:w="2101" w:type="dxa"/>
          </w:tcPr>
          <w:p w14:paraId="148FDE78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6E5665B3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03888881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27E975BC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</w:tr>
      <w:tr w:rsidR="00B07253" w14:paraId="0BEEBBDE" w14:textId="77777777" w:rsidTr="00BB05B6">
        <w:tc>
          <w:tcPr>
            <w:tcW w:w="2101" w:type="dxa"/>
          </w:tcPr>
          <w:p w14:paraId="0BC4C450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16ABF3E7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5DB8994B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0DDDAAD1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8</w:t>
            </w:r>
          </w:p>
        </w:tc>
      </w:tr>
      <w:tr w:rsidR="00B07253" w14:paraId="655DB382" w14:textId="77777777" w:rsidTr="00BB05B6">
        <w:tc>
          <w:tcPr>
            <w:tcW w:w="2101" w:type="dxa"/>
          </w:tcPr>
          <w:p w14:paraId="60A9E001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70037495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4F9C5963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3C1DFC1D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9</w:t>
            </w:r>
          </w:p>
        </w:tc>
      </w:tr>
      <w:tr w:rsidR="00B07253" w14:paraId="5047CE72" w14:textId="77777777" w:rsidTr="00BB05B6">
        <w:tc>
          <w:tcPr>
            <w:tcW w:w="2101" w:type="dxa"/>
          </w:tcPr>
          <w:p w14:paraId="56BC6D4C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15B9EC1B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18A38614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545B5E91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</w:tr>
      <w:tr w:rsidR="00B07253" w14:paraId="4EFC8036" w14:textId="77777777" w:rsidTr="00BB05B6">
        <w:tc>
          <w:tcPr>
            <w:tcW w:w="2101" w:type="dxa"/>
          </w:tcPr>
          <w:p w14:paraId="6DC7C939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247F796F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49625630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5C91587C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1</w:t>
            </w:r>
          </w:p>
        </w:tc>
      </w:tr>
      <w:tr w:rsidR="00B07253" w14:paraId="00E9FF48" w14:textId="77777777" w:rsidTr="00BB05B6">
        <w:tc>
          <w:tcPr>
            <w:tcW w:w="2101" w:type="dxa"/>
          </w:tcPr>
          <w:p w14:paraId="47CF786D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7D4BBB25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5D577A91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0005FDE6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2</w:t>
            </w:r>
          </w:p>
        </w:tc>
      </w:tr>
      <w:tr w:rsidR="00B07253" w14:paraId="60FD3089" w14:textId="77777777" w:rsidTr="00BB05B6">
        <w:tc>
          <w:tcPr>
            <w:tcW w:w="2101" w:type="dxa"/>
          </w:tcPr>
          <w:p w14:paraId="2BF30C67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262FA919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0D76EC8B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265D3669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</w:tr>
      <w:tr w:rsidR="00B07253" w14:paraId="5720897F" w14:textId="77777777" w:rsidTr="00BB05B6">
        <w:tc>
          <w:tcPr>
            <w:tcW w:w="2101" w:type="dxa"/>
          </w:tcPr>
          <w:p w14:paraId="6C3BE22A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506062C3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1CB9B646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1B925055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4</w:t>
            </w:r>
          </w:p>
        </w:tc>
      </w:tr>
      <w:tr w:rsidR="00B07253" w14:paraId="3E4B7FD6" w14:textId="77777777" w:rsidTr="00BB05B6">
        <w:tc>
          <w:tcPr>
            <w:tcW w:w="2101" w:type="dxa"/>
          </w:tcPr>
          <w:p w14:paraId="1647A4F5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558FF9FC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0F760E1E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3F085902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</w:tr>
      <w:tr w:rsidR="00B07253" w14:paraId="40DB8FB1" w14:textId="77777777" w:rsidTr="00BB05B6">
        <w:tc>
          <w:tcPr>
            <w:tcW w:w="2101" w:type="dxa"/>
          </w:tcPr>
          <w:p w14:paraId="717413F9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0D2F327E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66B0C923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27213ADA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</w:tr>
      <w:tr w:rsidR="00B07253" w14:paraId="6589C781" w14:textId="77777777" w:rsidTr="00BB05B6">
        <w:tc>
          <w:tcPr>
            <w:tcW w:w="2101" w:type="dxa"/>
          </w:tcPr>
          <w:p w14:paraId="4224529E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06823EA9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4DAA82E8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216CC9E3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</w:tr>
      <w:tr w:rsidR="00B07253" w14:paraId="5E4E89B5" w14:textId="77777777" w:rsidTr="00BB05B6">
        <w:tc>
          <w:tcPr>
            <w:tcW w:w="2101" w:type="dxa"/>
          </w:tcPr>
          <w:p w14:paraId="71B788FC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290F25AF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4525610C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4608E539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8</w:t>
            </w:r>
          </w:p>
        </w:tc>
      </w:tr>
      <w:tr w:rsidR="00B07253" w14:paraId="63F9EC65" w14:textId="77777777" w:rsidTr="00BB05B6">
        <w:tc>
          <w:tcPr>
            <w:tcW w:w="2101" w:type="dxa"/>
          </w:tcPr>
          <w:p w14:paraId="0605C1F8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25EEF913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5BD6074C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3CE2CDB2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19</w:t>
            </w:r>
          </w:p>
        </w:tc>
      </w:tr>
      <w:tr w:rsidR="00B07253" w14:paraId="5041964A" w14:textId="77777777" w:rsidTr="00BB05B6">
        <w:tc>
          <w:tcPr>
            <w:tcW w:w="2101" w:type="dxa"/>
          </w:tcPr>
          <w:p w14:paraId="05EECA84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5" w:type="dxa"/>
          </w:tcPr>
          <w:p w14:paraId="34DBEC0A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608" w:type="dxa"/>
          </w:tcPr>
          <w:p w14:paraId="73FB1D69" w14:textId="77777777" w:rsidR="00E51DAC" w:rsidRDefault="00E51DAC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532" w:type="dxa"/>
          </w:tcPr>
          <w:p w14:paraId="03A446ED" w14:textId="77777777" w:rsidR="00E51DAC" w:rsidRPr="00E51DAC" w:rsidRDefault="00E51DAC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51DAC">
              <w:rPr>
                <w:rFonts w:asciiTheme="majorBidi" w:hAnsiTheme="majorBidi" w:cstheme="majorBidi"/>
                <w:sz w:val="28"/>
                <w:szCs w:val="28"/>
              </w:rPr>
              <w:t>20</w:t>
            </w:r>
          </w:p>
        </w:tc>
      </w:tr>
    </w:tbl>
    <w:p w14:paraId="0EC1A205" w14:textId="77777777" w:rsidR="00BB05B6" w:rsidRDefault="00BB05B6" w:rsidP="00BB05B6">
      <w:pPr>
        <w:jc w:val="right"/>
        <w:rPr>
          <w:rFonts w:asciiTheme="majorBidi" w:hAnsiTheme="majorBidi" w:cstheme="majorBidi"/>
          <w:b/>
          <w:bCs/>
          <w:sz w:val="28"/>
          <w:szCs w:val="28"/>
        </w:rPr>
      </w:pPr>
    </w:p>
    <w:p w14:paraId="58ACD378" w14:textId="19F2E898" w:rsidR="00E51DAC" w:rsidRPr="008916EF" w:rsidRDefault="00E51DAC" w:rsidP="00BB05B6">
      <w:pPr>
        <w:jc w:val="right"/>
        <w:rPr>
          <w:rFonts w:asciiTheme="majorBidi" w:hAnsiTheme="majorBidi" w:cstheme="majorBidi"/>
          <w:b/>
          <w:bCs/>
          <w:sz w:val="36"/>
          <w:szCs w:val="36"/>
        </w:rPr>
      </w:pPr>
      <w:r w:rsidRPr="00E51DAC">
        <w:rPr>
          <w:rFonts w:asciiTheme="majorBidi" w:hAnsiTheme="majorBidi" w:cstheme="majorBidi"/>
          <w:b/>
          <w:bCs/>
          <w:sz w:val="28"/>
          <w:szCs w:val="28"/>
        </w:rPr>
        <w:t>Name of course instructor:</w:t>
      </w:r>
    </w:p>
    <w:sectPr w:rsidR="00E51DAC" w:rsidRPr="008916EF" w:rsidSect="00E51D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6EE3A2" w14:textId="77777777" w:rsidR="00E7701C" w:rsidRDefault="00E7701C" w:rsidP="00ED1A7E">
      <w:pPr>
        <w:spacing w:after="0" w:line="240" w:lineRule="auto"/>
      </w:pPr>
      <w:r>
        <w:separator/>
      </w:r>
    </w:p>
  </w:endnote>
  <w:endnote w:type="continuationSeparator" w:id="0">
    <w:p w14:paraId="5B2183F9" w14:textId="77777777" w:rsidR="00E7701C" w:rsidRDefault="00E7701C" w:rsidP="00ED1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Hijaz S_U normal.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mohammad bold art 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203498" w14:textId="77777777" w:rsidR="00BB05B6" w:rsidRDefault="00BB05B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220806125"/>
      <w:docPartObj>
        <w:docPartGallery w:val="Page Numbers (Bottom of Page)"/>
        <w:docPartUnique/>
      </w:docPartObj>
    </w:sdtPr>
    <w:sdtEndPr/>
    <w:sdtContent>
      <w:p w14:paraId="60E6D189" w14:textId="77777777" w:rsidR="003277E0" w:rsidRDefault="003277E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05B6" w:rsidRPr="00BB05B6">
          <w:rPr>
            <w:rFonts w:cs="Calibri"/>
            <w:noProof/>
            <w:rtl/>
            <w:lang w:val="ar-SA"/>
          </w:rPr>
          <w:t>1</w:t>
        </w:r>
        <w:r>
          <w:fldChar w:fldCharType="end"/>
        </w:r>
      </w:p>
    </w:sdtContent>
  </w:sdt>
  <w:p w14:paraId="12015CFF" w14:textId="77777777" w:rsidR="003277E0" w:rsidRDefault="003277E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5D344B" w14:textId="77777777" w:rsidR="00BB05B6" w:rsidRDefault="00BB05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992F4E" w14:textId="77777777" w:rsidR="00E7701C" w:rsidRDefault="00E7701C" w:rsidP="00ED1A7E">
      <w:pPr>
        <w:spacing w:after="0" w:line="240" w:lineRule="auto"/>
      </w:pPr>
      <w:r>
        <w:separator/>
      </w:r>
    </w:p>
  </w:footnote>
  <w:footnote w:type="continuationSeparator" w:id="0">
    <w:p w14:paraId="5575A466" w14:textId="77777777" w:rsidR="00E7701C" w:rsidRDefault="00E7701C" w:rsidP="00ED1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0F0AFB" w14:textId="77777777" w:rsidR="00BB05B6" w:rsidRDefault="00BB05B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45241" w14:textId="651964BF" w:rsidR="00BB05B6" w:rsidRDefault="00BB05B6" w:rsidP="00BB05B6">
    <w:pPr>
      <w:tabs>
        <w:tab w:val="left" w:pos="2876"/>
        <w:tab w:val="center" w:pos="4153"/>
      </w:tabs>
      <w:rPr>
        <w:rFonts w:cs="MCS Hijaz S_U normal."/>
        <w:sz w:val="40"/>
        <w:szCs w:val="40"/>
        <w:rtl/>
      </w:rPr>
    </w:pPr>
    <w:r w:rsidRPr="00B543B8">
      <w:rPr>
        <w:rFonts w:hint="cs"/>
        <w:b/>
        <w:bCs/>
        <w:noProof/>
        <w:color w:val="002060"/>
        <w:sz w:val="24"/>
        <w:szCs w:val="24"/>
        <w:rtl/>
      </w:rPr>
      <w:drawing>
        <wp:anchor distT="0" distB="0" distL="114300" distR="114300" simplePos="0" relativeHeight="251664384" behindDoc="0" locked="0" layoutInCell="1" allowOverlap="1" wp14:anchorId="76F8F2BE" wp14:editId="5B4C338D">
          <wp:simplePos x="0" y="0"/>
          <wp:positionH relativeFrom="column">
            <wp:posOffset>1985645</wp:posOffset>
          </wp:positionH>
          <wp:positionV relativeFrom="paragraph">
            <wp:posOffset>5080</wp:posOffset>
          </wp:positionV>
          <wp:extent cx="1344930" cy="1179830"/>
          <wp:effectExtent l="0" t="0" r="7620" b="1270"/>
          <wp:wrapNone/>
          <wp:docPr id="10" name="Picture 10" descr="شعار جامعة نجرا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شعار جامعة نجران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4930" cy="1179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MCS Hijaz S_U normal."/>
        <w:b/>
        <w:bCs/>
        <w:sz w:val="24"/>
        <w:szCs w:val="24"/>
        <w:rtl/>
      </w:rPr>
      <w:tab/>
    </w:r>
    <w:r>
      <w:rPr>
        <w:rFonts w:cs="MCS Hijaz S_U normal."/>
        <w:b/>
        <w:bCs/>
        <w:sz w:val="24"/>
        <w:szCs w:val="24"/>
        <w:rtl/>
      </w:rPr>
      <w:tab/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3EE02FC" wp14:editId="1FC78F3B">
              <wp:simplePos x="0" y="0"/>
              <wp:positionH relativeFrom="page">
                <wp:align>right</wp:align>
              </wp:positionH>
              <wp:positionV relativeFrom="paragraph">
                <wp:posOffset>9525</wp:posOffset>
              </wp:positionV>
              <wp:extent cx="2409825" cy="1122045"/>
              <wp:effectExtent l="0" t="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9825" cy="1122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A3ABD3C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المملكة العربي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ة الس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عودية</w:t>
                          </w:r>
                        </w:p>
                        <w:p w14:paraId="7A7A6E0D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وزارة التعليم العالي</w:t>
                          </w:r>
                        </w:p>
                        <w:p w14:paraId="45DCDEF6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جامعة نجران</w:t>
                          </w:r>
                        </w:p>
                        <w:p w14:paraId="45624F1F" w14:textId="77777777" w:rsidR="00BB05B6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كلية 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العلوم 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الطب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ية التطبيقية</w:t>
                          </w:r>
                        </w:p>
                        <w:p w14:paraId="6782243D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وحدة التطوير والجودة </w:t>
                          </w:r>
                        </w:p>
                        <w:p w14:paraId="06B5190C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</w:p>
                        <w:p w14:paraId="6C8E8F83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cs="mohammad bold art 1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EE02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38.55pt;margin-top:.75pt;width:189.75pt;height:88.35pt;z-index:25166540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" filled="f" stroked="f">
              <v:path arrowok="t"/>
              <v:textbox>
                <w:txbxContent>
                  <w:p w14:paraId="3A3ABD3C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المملكة العربي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ة الس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عودية</w:t>
                    </w:r>
                  </w:p>
                  <w:p w14:paraId="7A7A6E0D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وزارة التعليم العالي</w:t>
                    </w:r>
                  </w:p>
                  <w:p w14:paraId="45DCDEF6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جامعة نجران</w:t>
                    </w:r>
                  </w:p>
                  <w:p w14:paraId="45624F1F" w14:textId="77777777" w:rsidR="00BB05B6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كلية 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العلوم 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الطب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ية التطبيقية</w:t>
                    </w:r>
                  </w:p>
                  <w:p w14:paraId="6782243D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وحدة التطوير والجودة </w:t>
                    </w:r>
                  </w:p>
                  <w:p w14:paraId="06B5190C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</w:p>
                  <w:p w14:paraId="6C8E8F83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cs="mohammad bold art 1"/>
                        <w:sz w:val="12"/>
                        <w:szCs w:val="12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F1BD2E" wp14:editId="615ADFDC">
              <wp:simplePos x="0" y="0"/>
              <wp:positionH relativeFrom="column">
                <wp:posOffset>-895350</wp:posOffset>
              </wp:positionH>
              <wp:positionV relativeFrom="paragraph">
                <wp:posOffset>8255</wp:posOffset>
              </wp:positionV>
              <wp:extent cx="2507615" cy="1335405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7615" cy="1335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9CC08BB" w14:textId="77777777" w:rsidR="00BB05B6" w:rsidRPr="00797BB1" w:rsidRDefault="00BB05B6" w:rsidP="00BB05B6">
                          <w:pPr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  <w:sz w:val="18"/>
                              <w:szCs w:val="18"/>
                              <w:rtl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  <w:sz w:val="24"/>
                              <w:szCs w:val="24"/>
                            </w:rPr>
                            <w:t>KINGDOM OF SAUDI ARABIA</w:t>
                          </w:r>
                        </w:p>
                        <w:p w14:paraId="2377F542" w14:textId="77777777" w:rsidR="00BB05B6" w:rsidRPr="00797BB1" w:rsidRDefault="00BB05B6" w:rsidP="00BB05B6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Ministry Of Higher Education</w:t>
                          </w:r>
                        </w:p>
                        <w:p w14:paraId="4C089A40" w14:textId="77777777" w:rsidR="00BB05B6" w:rsidRPr="00797BB1" w:rsidRDefault="00BB05B6" w:rsidP="00BB05B6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  <w:rtl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Najran University</w:t>
                          </w:r>
                        </w:p>
                        <w:p w14:paraId="011268B6" w14:textId="77777777" w:rsidR="00BB05B6" w:rsidRPr="00797BB1" w:rsidRDefault="00BB05B6" w:rsidP="00BB05B6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Applied Medical Sciences College</w:t>
                          </w:r>
                        </w:p>
                        <w:p w14:paraId="3A47D154" w14:textId="77777777" w:rsidR="00BB05B6" w:rsidRPr="00797BB1" w:rsidRDefault="00BB05B6" w:rsidP="00BB05B6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Development and Quality</w:t>
                          </w:r>
                          <w:r>
                            <w:rPr>
                              <w:b/>
                              <w:color w:val="1F497D"/>
                            </w:rPr>
                            <w:t xml:space="preserve"> Unit </w:t>
                          </w:r>
                        </w:p>
                        <w:p w14:paraId="70365ABB" w14:textId="77777777" w:rsidR="00BB05B6" w:rsidRPr="00797BB1" w:rsidRDefault="00BB05B6" w:rsidP="00BB05B6">
                          <w:pPr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2F1BD2E" id="Text Box 12" o:spid="_x0000_s1028" type="#_x0000_t202" style="position:absolute;left:0;text-align:left;margin-left:-70.5pt;margin-top:.65pt;width:197.45pt;height:105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" filled="f" stroked="f">
              <v:path arrowok="t"/>
              <v:textbox>
                <w:txbxContent>
                  <w:p w14:paraId="79CC08BB" w14:textId="77777777" w:rsidR="00BB05B6" w:rsidRPr="00797BB1" w:rsidRDefault="00BB05B6" w:rsidP="00BB05B6">
                    <w:pPr>
                      <w:spacing w:after="0" w:line="360" w:lineRule="auto"/>
                      <w:jc w:val="center"/>
                      <w:rPr>
                        <w:b/>
                        <w:color w:val="1F497D"/>
                        <w:sz w:val="18"/>
                        <w:szCs w:val="18"/>
                        <w:rtl/>
                      </w:rPr>
                    </w:pPr>
                    <w:r w:rsidRPr="00797BB1">
                      <w:rPr>
                        <w:b/>
                        <w:color w:val="1F497D"/>
                        <w:sz w:val="24"/>
                        <w:szCs w:val="24"/>
                      </w:rPr>
                      <w:t>KINGDOM OF SAUDI ARABIA</w:t>
                    </w:r>
                  </w:p>
                  <w:p w14:paraId="2377F542" w14:textId="77777777" w:rsidR="00BB05B6" w:rsidRPr="00797BB1" w:rsidRDefault="00BB05B6" w:rsidP="00BB05B6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Ministry Of Higher Education</w:t>
                    </w:r>
                  </w:p>
                  <w:p w14:paraId="4C089A40" w14:textId="77777777" w:rsidR="00BB05B6" w:rsidRPr="00797BB1" w:rsidRDefault="00BB05B6" w:rsidP="00BB05B6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  <w:rtl/>
                      </w:rPr>
                    </w:pPr>
                    <w:r w:rsidRPr="00797BB1">
                      <w:rPr>
                        <w:b/>
                        <w:color w:val="1F497D"/>
                      </w:rPr>
                      <w:t>Najran University</w:t>
                    </w:r>
                  </w:p>
                  <w:p w14:paraId="011268B6" w14:textId="77777777" w:rsidR="00BB05B6" w:rsidRPr="00797BB1" w:rsidRDefault="00BB05B6" w:rsidP="00BB05B6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Applied Medical Sciences College</w:t>
                    </w:r>
                  </w:p>
                  <w:p w14:paraId="3A47D154" w14:textId="77777777" w:rsidR="00BB05B6" w:rsidRPr="00797BB1" w:rsidRDefault="00BB05B6" w:rsidP="00BB05B6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Development and Quality</w:t>
                    </w:r>
                    <w:r>
                      <w:rPr>
                        <w:b/>
                        <w:color w:val="1F497D"/>
                      </w:rPr>
                      <w:t xml:space="preserve"> Unit </w:t>
                    </w:r>
                  </w:p>
                  <w:p w14:paraId="70365ABB" w14:textId="77777777" w:rsidR="00BB05B6" w:rsidRPr="00797BB1" w:rsidRDefault="00BB05B6" w:rsidP="00BB05B6">
                    <w:pPr>
                      <w:spacing w:after="0" w:line="360" w:lineRule="auto"/>
                      <w:jc w:val="center"/>
                      <w:rPr>
                        <w:b/>
                        <w:color w:val="1F497D"/>
                      </w:rPr>
                    </w:pPr>
                  </w:p>
                </w:txbxContent>
              </v:textbox>
            </v:shape>
          </w:pict>
        </mc:Fallback>
      </mc:AlternateContent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A1C05B" wp14:editId="7A5D17BB">
              <wp:simplePos x="0" y="0"/>
              <wp:positionH relativeFrom="column">
                <wp:posOffset>6629400</wp:posOffset>
              </wp:positionH>
              <wp:positionV relativeFrom="paragraph">
                <wp:posOffset>334010</wp:posOffset>
              </wp:positionV>
              <wp:extent cx="2409825" cy="1122045"/>
              <wp:effectExtent l="0" t="0" r="0" b="1905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9825" cy="1122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F6C5A5C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المملكة العربي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ة الس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عودية</w:t>
                          </w:r>
                        </w:p>
                        <w:p w14:paraId="2AD378A1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وزارة التعليم العالي</w:t>
                          </w:r>
                        </w:p>
                        <w:p w14:paraId="0DC7800C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جامعة نجران</w:t>
                          </w:r>
                        </w:p>
                        <w:p w14:paraId="398811BE" w14:textId="77777777" w:rsidR="00BB05B6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كلية 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العلوم 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الطب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ية التطبيقية</w:t>
                          </w:r>
                        </w:p>
                        <w:p w14:paraId="341D8782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وحدة التطوير والجودة </w:t>
                          </w:r>
                        </w:p>
                        <w:p w14:paraId="6BE445C3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</w:p>
                        <w:p w14:paraId="2F554B3E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cs="mohammad bold art 1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A1C05B" id="Text Box 11" o:spid="_x0000_s1029" type="#_x0000_t202" style="position:absolute;left:0;text-align:left;margin-left:522pt;margin-top:26.3pt;width:189.75pt;height:8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" filled="f" stroked="f">
              <v:path arrowok="t"/>
              <v:textbox>
                <w:txbxContent>
                  <w:p w14:paraId="6F6C5A5C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المملكة العربي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ة الس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عودية</w:t>
                    </w:r>
                  </w:p>
                  <w:p w14:paraId="2AD378A1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وزارة التعليم العالي</w:t>
                    </w:r>
                  </w:p>
                  <w:p w14:paraId="0DC7800C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جامعة نجران</w:t>
                    </w:r>
                  </w:p>
                  <w:p w14:paraId="398811BE" w14:textId="77777777" w:rsidR="00BB05B6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كلية 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العلوم 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الطب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ية التطبيقية</w:t>
                    </w:r>
                  </w:p>
                  <w:p w14:paraId="341D8782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وحدة التطوير والجودة </w:t>
                    </w:r>
                  </w:p>
                  <w:p w14:paraId="6BE445C3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</w:p>
                  <w:p w14:paraId="2F554B3E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cs="mohammad bold art 1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02431A5" w14:textId="446EAE16" w:rsidR="00BB05B6" w:rsidRPr="00F2496B" w:rsidRDefault="00BB05B6" w:rsidP="00BB05B6">
    <w:pPr>
      <w:jc w:val="center"/>
      <w:rPr>
        <w:color w:val="002060"/>
        <w:rtl/>
      </w:rPr>
    </w:pPr>
  </w:p>
  <w:p w14:paraId="14C3CAD5" w14:textId="77777777" w:rsidR="00BB05B6" w:rsidRDefault="00BB05B6" w:rsidP="00BB05B6">
    <w:pPr>
      <w:rPr>
        <w:color w:val="002060"/>
      </w:rPr>
    </w:pPr>
  </w:p>
  <w:p w14:paraId="687406AD" w14:textId="75A41580" w:rsidR="003277E0" w:rsidRPr="00BB05B6" w:rsidRDefault="00BB05B6" w:rsidP="00BB05B6">
    <w:pPr>
      <w:rPr>
        <w:color w:val="00206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274F7743" wp14:editId="2E9F1D3B">
              <wp:simplePos x="0" y="0"/>
              <wp:positionH relativeFrom="column">
                <wp:posOffset>4067175</wp:posOffset>
              </wp:positionH>
              <wp:positionV relativeFrom="paragraph">
                <wp:posOffset>20319</wp:posOffset>
              </wp:positionV>
              <wp:extent cx="1043940" cy="0"/>
              <wp:effectExtent l="0" t="57150" r="0" b="571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3940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C9FD0C5" w14:textId="77777777" w:rsidR="00BB05B6" w:rsidRPr="002635E9" w:rsidRDefault="00BB05B6" w:rsidP="00BB05B6">
                          <w:pPr>
                            <w:jc w:val="both"/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</w:rPr>
                          </w:pPr>
                          <w:r w:rsidRPr="002635E9"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  <w:rtl/>
                            </w:rPr>
                            <w:t>الرقم :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 ......</w:t>
                          </w:r>
                          <w:r w:rsidRPr="002635E9">
                            <w:rPr>
                              <w:rFonts w:ascii="Sakkal Majalla" w:hAnsi="Sakkal Majalla" w:cs="Sakkal Majalla" w:hint="cs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.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74F7743" id="Text Box 6" o:spid="_x0000_s1030" type="#_x0000_t202" style="position:absolute;left:0;text-align:left;margin-left:320.25pt;margin-top:1.6pt;width:82.2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" filled="f" stroked="f">
              <v:path arrowok="t"/>
              <v:textbox>
                <w:txbxContent>
                  <w:p w14:paraId="3C9FD0C5" w14:textId="77777777" w:rsidR="00BB05B6" w:rsidRPr="002635E9" w:rsidRDefault="00BB05B6" w:rsidP="00BB05B6">
                    <w:pPr>
                      <w:jc w:val="both"/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</w:rPr>
                    </w:pPr>
                    <w:r w:rsidRPr="002635E9"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  <w:rtl/>
                      </w:rPr>
                      <w:t>الرقم :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 xml:space="preserve"> ......</w:t>
                    </w:r>
                    <w:r w:rsidRPr="002635E9">
                      <w:rPr>
                        <w:rFonts w:ascii="Sakkal Majalla" w:hAnsi="Sakkal Majalla" w:cs="Sakkal Majalla" w:hint="cs"/>
                        <w:b/>
                        <w:color w:val="1F497D"/>
                        <w:sz w:val="24"/>
                        <w:szCs w:val="24"/>
                        <w:rtl/>
                      </w:rPr>
                      <w:t>.......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>......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11C7EC" w14:textId="77777777" w:rsidR="00BB05B6" w:rsidRDefault="00BB05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zEzMjYxMDI3MjZW0lEKTi0uzszPAykwrgUAs4maeSwAAAA="/>
  </w:docVars>
  <w:rsids>
    <w:rsidRoot w:val="007D12A2"/>
    <w:rsid w:val="00017502"/>
    <w:rsid w:val="000D7BF1"/>
    <w:rsid w:val="001F6759"/>
    <w:rsid w:val="003277E0"/>
    <w:rsid w:val="007D12A2"/>
    <w:rsid w:val="008040DB"/>
    <w:rsid w:val="008916EF"/>
    <w:rsid w:val="0089281C"/>
    <w:rsid w:val="00977D91"/>
    <w:rsid w:val="00AA3D4C"/>
    <w:rsid w:val="00B07253"/>
    <w:rsid w:val="00BB05B6"/>
    <w:rsid w:val="00C61FD2"/>
    <w:rsid w:val="00E32048"/>
    <w:rsid w:val="00E51DAC"/>
    <w:rsid w:val="00E7701C"/>
    <w:rsid w:val="00ED1A7E"/>
    <w:rsid w:val="00F10C27"/>
    <w:rsid w:val="00F94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F80B18"/>
  <w15:docId w15:val="{F00F88A1-72E2-4DFA-8F7D-8C1320180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1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1A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A7E"/>
  </w:style>
  <w:style w:type="paragraph" w:styleId="Footer">
    <w:name w:val="footer"/>
    <w:basedOn w:val="Normal"/>
    <w:link w:val="FooterChar"/>
    <w:uiPriority w:val="99"/>
    <w:unhideWhenUsed/>
    <w:rsid w:val="00ED1A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A7E"/>
  </w:style>
  <w:style w:type="paragraph" w:styleId="BalloonText">
    <w:name w:val="Balloon Text"/>
    <w:basedOn w:val="Normal"/>
    <w:link w:val="BalloonTextChar"/>
    <w:uiPriority w:val="99"/>
    <w:semiHidden/>
    <w:unhideWhenUsed/>
    <w:rsid w:val="00E51D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D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elsir ahmed fagir</dc:creator>
  <cp:keywords/>
  <dc:description/>
  <cp:lastModifiedBy>Mohammed Khalil Saeed Salih</cp:lastModifiedBy>
  <cp:revision>5</cp:revision>
  <cp:lastPrinted>2019-09-29T06:43:00Z</cp:lastPrinted>
  <dcterms:created xsi:type="dcterms:W3CDTF">2019-11-03T10:24:00Z</dcterms:created>
  <dcterms:modified xsi:type="dcterms:W3CDTF">2020-01-22T04:37:00Z</dcterms:modified>
</cp:coreProperties>
</file>